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0" w:name="mmddyyyy-hhmm"/>
      <w:r>
        <w:t xml:space="preserve">mm/dd/yyyy hh:mm</w:t>
      </w:r>
      <w:bookmarkEnd w:id="2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1" w:name="mmddyyyy-hhmm-1"/>
      <w:r>
        <w:t xml:space="preserve">mm/dd/yyyy hh:mm</w:t>
      </w:r>
      <w:bookmarkEnd w:id="2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2" w:name="mmddyyyy-hhmm-2"/>
      <w:r>
        <w:t xml:space="preserve">mm/dd/yyyy hh:mm</w:t>
      </w:r>
      <w:bookmarkEnd w:id="22"/>
    </w:p>
    <w:p>
      <w:pPr>
        <w:pStyle w:val="FirstParagraph"/>
      </w:pPr>
      <w:r>
        <w:t xml:space="preserve">###Chl A, Vol Filtered:____________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3" w:name="mmddyyyy-hhmm-3"/>
      <w:r>
        <w:t xml:space="preserve">mm/dd/yyyy hh:mm</w:t>
      </w:r>
      <w:bookmarkEnd w:id="23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4" w:name="mmddyyyy-hhmm-4"/>
      <w:r>
        <w:t xml:space="preserve">mm/dd/yyyy hh:mm</w:t>
      </w:r>
      <w:bookmarkEnd w:id="24"/>
    </w:p>
    <w:p>
      <w:pPr>
        <w:pStyle w:val="FirstParagraph"/>
      </w:pPr>
      <w:r>
        <w:t xml:space="preserve">###Diss TPO4 (in H2SO4)FILTR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5" w:name="mmddyyyy-hhmm-5"/>
      <w:r>
        <w:t xml:space="preserve">mm/dd/yyyy hh:mm</w:t>
      </w:r>
      <w:bookmarkEnd w:id="25"/>
    </w:p>
    <w:p>
      <w:pPr>
        <w:pStyle w:val="FirstParagraph"/>
      </w:pPr>
      <w:r>
        <w:t xml:space="preserve">###DOC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6" w:name="mmddyyyy-hhmm-6"/>
      <w:r>
        <w:t xml:space="preserve">mm/dd/yyyy hh:mm</w:t>
      </w:r>
      <w:bookmarkEnd w:id="26"/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7" w:name="mmddyyyy-hhmm-7"/>
      <w:r>
        <w:t xml:space="preserve">mm/dd/yyyy hh:mm</w:t>
      </w:r>
      <w:bookmarkEnd w:id="27"/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8" w:name="mmddyyyy-hhmm-8"/>
      <w:r>
        <w:t xml:space="preserve">mm/dd/yyyy hh:mm</w:t>
      </w:r>
      <w:bookmarkEnd w:id="28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9" w:name="mmddyyyy-hhmm-9"/>
      <w:r>
        <w:t xml:space="preserve">mm/dd/yyyy hh:mm</w:t>
      </w:r>
      <w:bookmarkEnd w:id="29"/>
    </w:p>
    <w:p>
      <w:pPr>
        <w:pStyle w:val="FirstParagraph"/>
      </w:pPr>
      <w:r>
        <w:t xml:space="preserve">TP,NH4,NOx,NO2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0" w:name="mmddyyyy-hhmm-10"/>
      <w:r>
        <w:t xml:space="preserve">mm/dd/yyyy hh:mm</w:t>
      </w:r>
      <w:bookmarkEnd w:id="3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1" w:name="mmddyyyy-hhmm-11"/>
      <w:r>
        <w:t xml:space="preserve">mm/dd/yyyy hh:mm</w:t>
      </w:r>
      <w:bookmarkEnd w:id="3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2" w:name="mmddyyyy-hhmm-12"/>
      <w:r>
        <w:t xml:space="preserve">mm/dd/yyyy hh:mm</w:t>
      </w:r>
      <w:bookmarkEnd w:id="32"/>
    </w:p>
    <w:p>
      <w:pPr>
        <w:pStyle w:val="FirstParagraph"/>
      </w:pPr>
      <w:r>
        <w:t xml:space="preserve">###Chl A, Vol Filtered:____________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3" w:name="mmddyyyy-hhmm-13"/>
      <w:r>
        <w:t xml:space="preserve">mm/dd/yyyy hh:mm</w:t>
      </w:r>
      <w:bookmarkEnd w:id="33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4" w:name="mmddyyyy-hhmm-14"/>
      <w:r>
        <w:t xml:space="preserve">mm/dd/yyyy hh:mm</w:t>
      </w:r>
      <w:bookmarkEnd w:id="34"/>
    </w:p>
    <w:p>
      <w:pPr>
        <w:pStyle w:val="FirstParagraph"/>
      </w:pPr>
      <w:r>
        <w:t xml:space="preserve">###Diss TPO4 (in H2SO4)FILTR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5" w:name="mmddyyyy-hhmm-15"/>
      <w:r>
        <w:t xml:space="preserve">mm/dd/yyyy hh:mm</w:t>
      </w:r>
      <w:bookmarkEnd w:id="35"/>
    </w:p>
    <w:p>
      <w:pPr>
        <w:pStyle w:val="FirstParagraph"/>
      </w:pPr>
      <w:r>
        <w:t xml:space="preserve">###DOC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6" w:name="mmddyyyy-hhmm-16"/>
      <w:r>
        <w:t xml:space="preserve">mm/dd/yyyy hh:mm</w:t>
      </w:r>
      <w:bookmarkEnd w:id="36"/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7" w:name="mmddyyyy-hhmm-17"/>
      <w:r>
        <w:t xml:space="preserve">mm/dd/yyyy hh:mm</w:t>
      </w:r>
      <w:bookmarkEnd w:id="37"/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8" w:name="mmddyyyy-hhmm-18"/>
      <w:r>
        <w:t xml:space="preserve">mm/dd/yyyy hh:mm</w:t>
      </w:r>
      <w:bookmarkEnd w:id="38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39" w:name="mmddyyyy-hhmm-19"/>
      <w:r>
        <w:t xml:space="preserve">mm/dd/yyyy hh:mm</w:t>
      </w:r>
      <w:bookmarkEnd w:id="39"/>
    </w:p>
    <w:p>
      <w:pPr>
        <w:pStyle w:val="FirstParagraph"/>
      </w:pPr>
      <w:r>
        <w:t xml:space="preserve">TP,NH4,NOx,NO2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0" w:name="mmddyyyy-hhmm-20"/>
      <w:r>
        <w:t xml:space="preserve">mm/dd/yyyy hh:mm</w:t>
      </w:r>
      <w:bookmarkEnd w:id="4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1" w:name="mmddyyyy-hhmm-21"/>
      <w:r>
        <w:t xml:space="preserve">mm/dd/yyyy hh:mm</w:t>
      </w:r>
      <w:bookmarkEnd w:id="4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2" w:name="mmddyyyy-hhmm-22"/>
      <w:r>
        <w:t xml:space="preserve">mm/dd/yyyy hh:mm</w:t>
      </w:r>
      <w:bookmarkEnd w:id="42"/>
    </w:p>
    <w:p>
      <w:pPr>
        <w:pStyle w:val="FirstParagraph"/>
      </w:pPr>
      <w:r>
        <w:t xml:space="preserve">###Chl A, Vol Filtered:____________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3" w:name="mmddyyyy-hhmm-23"/>
      <w:r>
        <w:t xml:space="preserve">mm/dd/yyyy hh:mm</w:t>
      </w:r>
      <w:bookmarkEnd w:id="43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4" w:name="mmddyyyy-hhmm-24"/>
      <w:r>
        <w:t xml:space="preserve">mm/dd/yyyy hh:mm</w:t>
      </w:r>
      <w:bookmarkEnd w:id="44"/>
    </w:p>
    <w:p>
      <w:pPr>
        <w:pStyle w:val="FirstParagraph"/>
      </w:pPr>
      <w:r>
        <w:t xml:space="preserve">###Diss TPO4 (in H2SO4)FILTR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5" w:name="mmddyyyy-hhmm-25"/>
      <w:r>
        <w:t xml:space="preserve">mm/dd/yyyy hh:mm</w:t>
      </w:r>
      <w:bookmarkEnd w:id="45"/>
    </w:p>
    <w:p>
      <w:pPr>
        <w:pStyle w:val="FirstParagraph"/>
      </w:pPr>
      <w:r>
        <w:t xml:space="preserve">###DOC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6" w:name="mmddyyyy-hhmm-26"/>
      <w:r>
        <w:t xml:space="preserve">mm/dd/yyyy hh:mm</w:t>
      </w:r>
      <w:bookmarkEnd w:id="46"/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7" w:name="mmddyyyy-hhmm-27"/>
      <w:r>
        <w:t xml:space="preserve">mm/dd/yyyy hh:mm</w:t>
      </w:r>
      <w:bookmarkEnd w:id="47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GOD0S11</w:t>
      </w:r>
    </w:p>
    <w:p>
      <w:pPr>
        <w:pStyle w:val="BodyText"/>
      </w:pPr>
      <w:r>
        <w:t xml:space="preserve">Name: Godfrey Pond</w:t>
      </w:r>
    </w:p>
    <w:p>
      <w:pPr>
        <w:pStyle w:val="Heading2"/>
      </w:pPr>
      <w:bookmarkStart w:id="48" w:name="mmddyyyy-hhmm-28"/>
      <w:r>
        <w:t xml:space="preserve">mm/dd/yyyy hh:mm</w:t>
      </w:r>
      <w:bookmarkEnd w:id="48"/>
    </w:p>
    <w:p>
      <w:pPr>
        <w:pStyle w:val="FirstParagraph"/>
      </w:pPr>
      <w:r>
        <w:t xml:space="preserve">TP,NH4,NOx,NO2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49" w:name="mmddyyyy-hhmm-29"/>
      <w:r>
        <w:t xml:space="preserve">mm/dd/yyyy hh:mm</w:t>
      </w:r>
      <w:bookmarkEnd w:id="49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0" w:name="mmddyyyy-hhmm-30"/>
      <w:r>
        <w:t xml:space="preserve">mm/dd/yyyy hh:mm</w:t>
      </w:r>
      <w:bookmarkEnd w:id="50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1" w:name="mmddyyyy-hhmm-31"/>
      <w:r>
        <w:t xml:space="preserve">mm/dd/yyyy hh:mm</w:t>
      </w:r>
      <w:bookmarkEnd w:id="51"/>
    </w:p>
    <w:p>
      <w:pPr>
        <w:pStyle w:val="FirstParagraph"/>
      </w:pPr>
      <w:r>
        <w:t xml:space="preserve">###Chl A, Vol Filtered:____________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2" w:name="mmddyyyy-hhmm-32"/>
      <w:r>
        <w:t xml:space="preserve">mm/dd/yyyy hh:mm</w:t>
      </w:r>
      <w:bookmarkEnd w:id="52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3" w:name="mmddyyyy-hhmm-33"/>
      <w:r>
        <w:t xml:space="preserve">mm/dd/yyyy hh:mm</w:t>
      </w:r>
      <w:bookmarkEnd w:id="53"/>
    </w:p>
    <w:p>
      <w:pPr>
        <w:pStyle w:val="FirstParagraph"/>
      </w:pPr>
      <w:r>
        <w:t xml:space="preserve">###Diss TPO4 (in H2SO4)FILTR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4" w:name="mmddyyyy-hhmm-34"/>
      <w:r>
        <w:t xml:space="preserve">mm/dd/yyyy hh:mm</w:t>
      </w:r>
      <w:bookmarkEnd w:id="54"/>
    </w:p>
    <w:p>
      <w:pPr>
        <w:pStyle w:val="FirstParagraph"/>
      </w:pPr>
      <w:r>
        <w:t xml:space="preserve">###DOC (in H2SO4)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5" w:name="mmddyyyy-hhmm-35"/>
      <w:r>
        <w:t xml:space="preserve">mm/dd/yyyy hh:mm</w:t>
      </w:r>
      <w:bookmarkEnd w:id="55"/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6" w:name="mmddyyyy-hhmm-36"/>
      <w:r>
        <w:t xml:space="preserve">mm/dd/yyyy hh:mm</w:t>
      </w:r>
      <w:bookmarkEnd w:id="5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04ROC0S11</w:t>
      </w:r>
    </w:p>
    <w:p>
      <w:pPr>
        <w:pStyle w:val="BodyText"/>
      </w:pPr>
      <w:r>
        <w:t xml:space="preserve">Name: Rockville Lake</w:t>
      </w:r>
    </w:p>
    <w:p>
      <w:pPr>
        <w:pStyle w:val="Heading2"/>
      </w:pPr>
      <w:bookmarkStart w:id="57" w:name="mmddyyyy-hhmm-37"/>
      <w:r>
        <w:t xml:space="preserve">mm/dd/yyyy hh:mm</w:t>
      </w:r>
      <w:bookmarkEnd w:id="57"/>
    </w:p>
    <w:p>
      <w:pPr>
        <w:pStyle w:val="FirstParagraph"/>
      </w:pPr>
      <w:r>
        <w:t xml:space="preserve">TP,NH4,NOx,NO2,TKN (in H2SO4)</w:t>
      </w:r>
      <w:r>
        <w:t xml:space="preserve"> </w:t>
      </w:r>
      <w:r>
        <w:t xml:space="preserve">………………………………….</w:t>
      </w:r>
    </w:p>
    <w:sectPr w:rsidR="00A47B35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10:35:45Z</dcterms:created>
  <dcterms:modified xsi:type="dcterms:W3CDTF">2020-04-21T1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